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2e178cd14262506acb5afb1f25d824d8d4ea8a"/>
      <w:r>
        <w:rPr>
          <w:b/>
        </w:rPr>
        <w:t xml:space="preserve">ПРОТОКОЛ ПРО РЕЗУЛЬТАТИ ЗЕМЕЛЬНИХ ТОРГІВ № LRE001-UA-20230125-5895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КАМІНЬ-КАШИР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8.02.2023 12:1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8.02.2023 12:3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сільськогосподарського призначення, площею 11.4494 га, кадастровий номер: 0723186600:08:001:1016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сільськогосподарського призначення, площею 11.4494 га, кадастровий номер: 0723186600:08:001:1016, що розташована за адресою: Волинська область, Камінь-Каширський район, Камінь-Каширська міська рада, категорія земель – землі сільськогосподарського призначення, цільове призначення – для ведення товарного сільськогосподарського виробництва, вид використання земельної ділянки - для ведення товарного сільськогосподарського виробництва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8 919,5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9 287,1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89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675,8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ТАНДАРТ АГРО ЕКО", ЄДРПОУ: 4436676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уденчук Віталій Андрійович, Паспорт: АС97280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уденчук Віталій Анд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8 919,52 грн</w:t>
            </w:r>
          </w:p>
        </w:tc>
        <w:tc>
          <w:p>
            <w:pPr>
              <w:pStyle w:val="Compact"/>
              <w:jc w:val="left"/>
            </w:pPr>
            <w:r>
              <w:t xml:space="preserve">27.02.2023 16:28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ТАНДАРТ АГРО ЕКО"</w:t>
            </w:r>
          </w:p>
        </w:tc>
        <w:tc>
          <w:p>
            <w:pPr>
              <w:pStyle w:val="Compact"/>
              <w:jc w:val="left"/>
            </w:pPr>
            <w:r>
              <w:t xml:space="preserve">9 019,52 грн</w:t>
            </w:r>
          </w:p>
        </w:tc>
        <w:tc>
          <w:p>
            <w:pPr>
              <w:pStyle w:val="Compact"/>
              <w:jc w:val="left"/>
            </w:pPr>
            <w:r>
              <w:t xml:space="preserve">27.02.2023 10:28:0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уденчук Віталій Анд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9 008,72 грн</w:t>
            </w:r>
          </w:p>
        </w:tc>
        <w:tc>
          <w:p>
            <w:pPr>
              <w:pStyle w:val="Compact"/>
              <w:jc w:val="left"/>
            </w:pPr>
            <w:r>
              <w:t xml:space="preserve">28.02.2023 12:15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ТАНДАРТ АГРО ЕКО"</w:t>
            </w:r>
          </w:p>
        </w:tc>
        <w:tc>
          <w:p>
            <w:pPr>
              <w:pStyle w:val="Compact"/>
              <w:jc w:val="left"/>
            </w:pPr>
            <w:r>
              <w:t xml:space="preserve">9 108,72 грн</w:t>
            </w:r>
          </w:p>
        </w:tc>
        <w:tc>
          <w:p>
            <w:pPr>
              <w:pStyle w:val="Compact"/>
              <w:jc w:val="left"/>
            </w:pPr>
            <w:r>
              <w:t xml:space="preserve">28.02.2023 12:18:1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уденчук Віталій Анд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9 097,92 грн</w:t>
            </w:r>
          </w:p>
        </w:tc>
        <w:tc>
          <w:p>
            <w:pPr>
              <w:pStyle w:val="Compact"/>
              <w:jc w:val="left"/>
            </w:pPr>
            <w:r>
              <w:t xml:space="preserve">28.02.2023 12:24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ТАНДАРТ АГРО ЕКО"</w:t>
            </w:r>
          </w:p>
        </w:tc>
        <w:tc>
          <w:p>
            <w:pPr>
              <w:pStyle w:val="Compact"/>
              <w:jc w:val="left"/>
            </w:pPr>
            <w:r>
              <w:t xml:space="preserve">9 197,92 грн</w:t>
            </w:r>
          </w:p>
        </w:tc>
        <w:tc>
          <w:p>
            <w:pPr>
              <w:pStyle w:val="Compact"/>
              <w:jc w:val="left"/>
            </w:pPr>
            <w:r>
              <w:t xml:space="preserve">28.02.2023 12:27:1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уденчук Віталій Анд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9 187,12 грн</w:t>
            </w:r>
          </w:p>
        </w:tc>
        <w:tc>
          <w:p>
            <w:pPr>
              <w:pStyle w:val="Compact"/>
              <w:jc w:val="left"/>
            </w:pPr>
            <w:r>
              <w:t xml:space="preserve">28.02.2023 12:33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ТАНДАРТ АГРО ЕКО"</w:t>
            </w:r>
          </w:p>
        </w:tc>
        <w:tc>
          <w:p>
            <w:pPr>
              <w:pStyle w:val="Compact"/>
              <w:jc w:val="left"/>
            </w:pPr>
            <w:r>
              <w:t xml:space="preserve">9 287,12 грн</w:t>
            </w:r>
          </w:p>
        </w:tc>
        <w:tc>
          <w:p>
            <w:pPr>
              <w:pStyle w:val="Compact"/>
              <w:jc w:val="left"/>
            </w:pPr>
            <w:r>
              <w:t xml:space="preserve">28.02.2023 12:36:1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СТАНДАРТ АГРО ЕКО", ЄДРПОУ: 4436676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464,36 грн (чотириста шістдесят чотири гривні 3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2 211,50 грн (дві тисячі двісті одинадцять гривень 5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7 075,62 грн (сім тисяч сімдесят п'ять гривень 62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Камінь-Каширська міська рада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4836909</w:t>
      </w:r>
    </w:p>
    <w:p>
      <w:pPr>
        <w:numPr>
          <w:ilvl w:val="0"/>
          <w:numId w:val="1003"/>
        </w:numPr>
        <w:pStyle w:val="Compact"/>
      </w:pPr>
      <w:r>
        <w:t xml:space="preserve">Назва банку: ГУК у Волинській області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28999980334159815000003558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08999980334149812000003558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3800937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9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4"/>
        </w:numPr>
        <w:pStyle w:val="Compact"/>
      </w:pPr>
      <w:r>
        <w:t xml:space="preserve">Одержувач: ФОП Данкевич Дмитро Олегович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218722254</w:t>
      </w:r>
    </w:p>
    <w:p>
      <w:pPr>
        <w:numPr>
          <w:ilvl w:val="0"/>
          <w:numId w:val="1004"/>
        </w:numPr>
        <w:pStyle w:val="Compact"/>
      </w:pPr>
      <w:r>
        <w:t xml:space="preserve">Назва банку: АТ КБ "ПРИВАТБАНК"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1305299000002600304080605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8.02.2023 12:3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СТАНДАРТ АГРО ЕКО", ЄДРПОУ: 4436676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КАМІНЬ-КАШИРСЬКА МІ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02:14:23Z</dcterms:created>
  <dcterms:modified xsi:type="dcterms:W3CDTF">2024-05-05T02:1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